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7C7A4" w14:textId="13F5D68A" w:rsidR="00440EBA" w:rsidRPr="00A315ED" w:rsidRDefault="00960582">
      <w:pPr>
        <w:pStyle w:val="Title"/>
        <w:ind w:left="0"/>
        <w:jc w:val="center"/>
        <w:rPr>
          <w:u w:val="single"/>
        </w:rPr>
      </w:pPr>
      <w:r>
        <w:rPr>
          <w:u w:val="single"/>
        </w:rPr>
        <w:t xml:space="preserve">Experiment </w:t>
      </w:r>
      <w:r w:rsidR="00847FCD">
        <w:rPr>
          <w:u w:val="single"/>
        </w:rPr>
        <w:t>–</w:t>
      </w:r>
      <w:r>
        <w:rPr>
          <w:u w:val="single"/>
        </w:rPr>
        <w:t xml:space="preserve"> </w:t>
      </w:r>
      <w:r w:rsidR="00847FCD">
        <w:rPr>
          <w:u w:val="single"/>
        </w:rPr>
        <w:t>1.</w:t>
      </w:r>
      <w:r>
        <w:rPr>
          <w:u w:val="single"/>
        </w:rPr>
        <w:t>4</w:t>
      </w:r>
    </w:p>
    <w:p w14:paraId="56A27DE6" w14:textId="77777777" w:rsidR="00440EBA" w:rsidRDefault="00440EBA">
      <w:pPr>
        <w:tabs>
          <w:tab w:val="left" w:pos="400"/>
        </w:tabs>
        <w:jc w:val="center"/>
      </w:pPr>
    </w:p>
    <w:p w14:paraId="32C4B78C" w14:textId="77777777" w:rsidR="00440EBA" w:rsidRPr="00A315ED" w:rsidRDefault="006D0EC1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315ED">
        <w:rPr>
          <w:rFonts w:ascii="Times New Roman" w:hAnsi="Times New Roman" w:cs="Times New Roman"/>
          <w:b/>
          <w:bCs/>
          <w:sz w:val="32"/>
          <w:szCs w:val="32"/>
          <w:u w:val="single"/>
        </w:rPr>
        <w:t>Aim:</w:t>
      </w:r>
    </w:p>
    <w:p w14:paraId="3FC24B47" w14:textId="5067F2FF" w:rsidR="00440EBA" w:rsidRPr="00960582" w:rsidRDefault="00960582" w:rsidP="00960582">
      <w:pPr>
        <w:pStyle w:val="NoSpacing"/>
        <w:rPr>
          <w:rFonts w:ascii="Times New Roman" w:hAnsi="Times New Roman" w:cs="Times New Roman"/>
        </w:rPr>
      </w:pPr>
      <w:r w:rsidRPr="00960582">
        <w:rPr>
          <w:rFonts w:ascii="Times New Roman" w:hAnsi="Times New Roman" w:cs="Times New Roman"/>
          <w:sz w:val="24"/>
          <w:szCs w:val="24"/>
        </w:rPr>
        <w:t>Write a program to implement Fraud Detection in Financial Transactions using Logistic Regression in Business Intelligence</w:t>
      </w:r>
    </w:p>
    <w:p w14:paraId="5D36ECBB" w14:textId="77777777" w:rsidR="00710E19" w:rsidRDefault="00710E19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68D1DE4" w14:textId="77777777" w:rsidR="002F4596" w:rsidRPr="00A315ED" w:rsidRDefault="002F4596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BCEBF55" w14:textId="78506531" w:rsidR="00440EBA" w:rsidRPr="00A315ED" w:rsidRDefault="006D0EC1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315ED">
        <w:rPr>
          <w:rFonts w:ascii="Times New Roman" w:hAnsi="Times New Roman" w:cs="Times New Roman"/>
          <w:b/>
          <w:bCs/>
          <w:sz w:val="32"/>
          <w:szCs w:val="32"/>
          <w:u w:val="single"/>
        </w:rPr>
        <w:t>Software Required:</w:t>
      </w:r>
    </w:p>
    <w:p w14:paraId="6506EBF4" w14:textId="1CC9E84F" w:rsidR="00A315ED" w:rsidRDefault="00B445BA" w:rsidP="00A315ED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</w:t>
      </w:r>
      <w:proofErr w:type="spellStart"/>
      <w:r>
        <w:rPr>
          <w:rFonts w:ascii="Times New Roman" w:hAnsi="Times New Roman" w:cs="Times New Roman"/>
          <w:sz w:val="24"/>
          <w:szCs w:val="24"/>
        </w:rPr>
        <w:t>Colab</w:t>
      </w:r>
      <w:proofErr w:type="spellEnd"/>
    </w:p>
    <w:p w14:paraId="42B10998" w14:textId="5BA4AA5F" w:rsidR="00B445BA" w:rsidRPr="00EA6FB4" w:rsidRDefault="00B445BA" w:rsidP="00A315ED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ebook</w:t>
      </w:r>
    </w:p>
    <w:p w14:paraId="1F24A37E" w14:textId="77777777" w:rsidR="00710E19" w:rsidRDefault="00710E19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EC0AF16" w14:textId="77777777" w:rsidR="002F4596" w:rsidRPr="00A315ED" w:rsidRDefault="002F4596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52F2622" w14:textId="77777777" w:rsidR="00440EBA" w:rsidRPr="00A315ED" w:rsidRDefault="006D0EC1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315ED">
        <w:rPr>
          <w:rFonts w:ascii="Times New Roman" w:hAnsi="Times New Roman" w:cs="Times New Roman"/>
          <w:b/>
          <w:bCs/>
          <w:sz w:val="32"/>
          <w:szCs w:val="32"/>
          <w:u w:val="single"/>
        </w:rPr>
        <w:t>Description:</w:t>
      </w:r>
    </w:p>
    <w:p w14:paraId="5BA0DF48" w14:textId="70B33DA4" w:rsidR="00710E19" w:rsidRPr="00960582" w:rsidRDefault="00960582" w:rsidP="00EA6FB4">
      <w:pPr>
        <w:pStyle w:val="NoSpacing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60582"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  <w:t xml:space="preserve">The experiment "Fraud Detection in Financial Transactions using Logistic Regression in Business Intelligence" aims to develop a program that utilizes logistic regression to detect fraudulent activities in financial transactions. </w:t>
      </w:r>
      <w:r w:rsidRPr="00960582">
        <w:rPr>
          <w:rFonts w:ascii="Times New Roman" w:hAnsi="Times New Roman" w:cs="Times New Roman"/>
          <w:color w:val="273239"/>
          <w:spacing w:val="2"/>
          <w:sz w:val="24"/>
          <w:szCs w:val="24"/>
          <w:shd w:val="clear" w:color="auto" w:fill="FFFFFF"/>
        </w:rPr>
        <w:t xml:space="preserve">Logistic regression is a supervised machine learning algorithm mainly used for classification tasks where the goal is to predict the probability that an instance of belonging to a given class or not. It is a kind of statistical algorithm, which analyse the relationship between a set of independent variables and the dependent binary variables. It is a powerful tool for decision-making. For example email spam or not. </w:t>
      </w:r>
      <w:r w:rsidRPr="00960582"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  <w:t>By employing logistic regression in business intelligence, we aim to identify patterns and indicators of fraud based on historical transaction data and build a predictive model for future fraud detection.</w:t>
      </w:r>
    </w:p>
    <w:p w14:paraId="54198E87" w14:textId="77777777" w:rsidR="00960582" w:rsidRDefault="00960582" w:rsidP="00EA6FB4">
      <w:pPr>
        <w:pStyle w:val="NoSpacing"/>
        <w:jc w:val="both"/>
        <w:rPr>
          <w:rFonts w:ascii="Times New Roman" w:hAnsi="Times New Roman" w:cs="Times New Roman"/>
          <w:sz w:val="32"/>
          <w:szCs w:val="32"/>
          <w:shd w:val="clear" w:color="auto" w:fill="FFFFFF"/>
        </w:rPr>
      </w:pPr>
    </w:p>
    <w:p w14:paraId="6109B130" w14:textId="77777777" w:rsidR="002F4596" w:rsidRPr="00EA6FB4" w:rsidRDefault="002F4596" w:rsidP="00EA6FB4">
      <w:pPr>
        <w:pStyle w:val="NoSpacing"/>
        <w:jc w:val="both"/>
        <w:rPr>
          <w:rFonts w:ascii="Times New Roman" w:hAnsi="Times New Roman" w:cs="Times New Roman"/>
          <w:sz w:val="32"/>
          <w:szCs w:val="32"/>
          <w:shd w:val="clear" w:color="auto" w:fill="FFFFFF"/>
        </w:rPr>
      </w:pPr>
    </w:p>
    <w:p w14:paraId="05DFC63E" w14:textId="77777777" w:rsidR="00440EBA" w:rsidRPr="00A315ED" w:rsidRDefault="006D0EC1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315ED">
        <w:rPr>
          <w:rFonts w:ascii="Times New Roman" w:hAnsi="Times New Roman" w:cs="Times New Roman"/>
          <w:b/>
          <w:bCs/>
          <w:sz w:val="32"/>
          <w:szCs w:val="32"/>
          <w:u w:val="single"/>
        </w:rPr>
        <w:t>Pseudo code/Algorithms/Flowchart/Steps:</w:t>
      </w:r>
    </w:p>
    <w:p w14:paraId="32A25715" w14:textId="44195D54" w:rsidR="00EA6FB4" w:rsidRPr="00EA6FB4" w:rsidRDefault="00EA6FB4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 w:rsidRPr="00EA6FB4">
        <w:rPr>
          <w:rFonts w:ascii="Times New Roman" w:hAnsi="Times New Roman" w:cs="Times New Roman"/>
          <w:sz w:val="24"/>
          <w:szCs w:val="24"/>
          <w:lang w:val="en-US" w:bidi="pa-IN"/>
        </w:rPr>
        <w:t>Data</w:t>
      </w:r>
      <w:r w:rsidR="00B445BA">
        <w:rPr>
          <w:rFonts w:ascii="Times New Roman" w:hAnsi="Times New Roman" w:cs="Times New Roman"/>
          <w:sz w:val="24"/>
          <w:szCs w:val="24"/>
          <w:lang w:val="en-US" w:bidi="pa-IN"/>
        </w:rPr>
        <w:t>set</w:t>
      </w:r>
      <w:r w:rsidRPr="00EA6FB4">
        <w:rPr>
          <w:rFonts w:ascii="Times New Roman" w:hAnsi="Times New Roman" w:cs="Times New Roman"/>
          <w:sz w:val="24"/>
          <w:szCs w:val="24"/>
          <w:lang w:val="en-US" w:bidi="pa-IN"/>
        </w:rPr>
        <w:t xml:space="preserve"> Import and Connection</w:t>
      </w:r>
    </w:p>
    <w:p w14:paraId="18F39560" w14:textId="5076B39D" w:rsidR="00EA6FB4" w:rsidRPr="00EA6FB4" w:rsidRDefault="00EA6FB4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 w:rsidRPr="00EA6FB4">
        <w:rPr>
          <w:rFonts w:ascii="Times New Roman" w:hAnsi="Times New Roman" w:cs="Times New Roman"/>
          <w:sz w:val="24"/>
          <w:szCs w:val="24"/>
          <w:lang w:val="en-US" w:bidi="pa-IN"/>
        </w:rPr>
        <w:t>Data</w:t>
      </w:r>
      <w:r w:rsidR="00B445BA">
        <w:rPr>
          <w:rFonts w:ascii="Times New Roman" w:hAnsi="Times New Roman" w:cs="Times New Roman"/>
          <w:sz w:val="24"/>
          <w:szCs w:val="24"/>
          <w:lang w:val="en-US" w:bidi="pa-IN"/>
        </w:rPr>
        <w:t>set</w:t>
      </w:r>
      <w:r w:rsidRPr="00EA6FB4">
        <w:rPr>
          <w:rFonts w:ascii="Times New Roman" w:hAnsi="Times New Roman" w:cs="Times New Roman"/>
          <w:sz w:val="24"/>
          <w:szCs w:val="24"/>
          <w:lang w:val="en-US" w:bidi="pa-IN"/>
        </w:rPr>
        <w:t xml:space="preserve"> Preparation</w:t>
      </w:r>
    </w:p>
    <w:p w14:paraId="53B6480F" w14:textId="60DAECAD" w:rsidR="00EA6FB4" w:rsidRPr="00EA6FB4" w:rsidRDefault="00B445BA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Exploratory Data Analysis</w:t>
      </w:r>
    </w:p>
    <w:p w14:paraId="12F74C88" w14:textId="7E8334C6" w:rsidR="00EA6FB4" w:rsidRPr="00EA6FB4" w:rsidRDefault="00B445BA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Programming Environment Setup</w:t>
      </w:r>
    </w:p>
    <w:p w14:paraId="0A8C7AB5" w14:textId="2E33C2C5" w:rsidR="00B445BA" w:rsidRDefault="00960582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Implementing Logistic</w:t>
      </w:r>
      <w:r w:rsidR="00B445BA">
        <w:rPr>
          <w:rFonts w:ascii="Times New Roman" w:hAnsi="Times New Roman" w:cs="Times New Roman"/>
          <w:sz w:val="24"/>
          <w:szCs w:val="24"/>
          <w:lang w:val="en-US" w:bidi="pa-IN"/>
        </w:rPr>
        <w:t xml:space="preserve"> Regression</w:t>
      </w:r>
    </w:p>
    <w:p w14:paraId="655164B5" w14:textId="7E916C29" w:rsidR="00B445BA" w:rsidRDefault="00B445BA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Model Evaluation and Interpretation</w:t>
      </w:r>
    </w:p>
    <w:p w14:paraId="2BEF5D21" w14:textId="7DC044BA" w:rsidR="00B445BA" w:rsidRDefault="00960582" w:rsidP="00EA6FB4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Fraud Detection</w:t>
      </w:r>
    </w:p>
    <w:p w14:paraId="0AA27D94" w14:textId="5C96EEB8" w:rsidR="00EA6FB4" w:rsidRPr="00B445BA" w:rsidRDefault="00B445BA" w:rsidP="00B445BA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 w:bidi="pa-IN"/>
        </w:rPr>
      </w:pPr>
      <w:r>
        <w:rPr>
          <w:rFonts w:ascii="Times New Roman" w:hAnsi="Times New Roman" w:cs="Times New Roman"/>
          <w:sz w:val="24"/>
          <w:szCs w:val="24"/>
          <w:lang w:val="en-US" w:bidi="pa-IN"/>
        </w:rPr>
        <w:t>Experimentation and Analysis</w:t>
      </w:r>
    </w:p>
    <w:p w14:paraId="4BDF623E" w14:textId="77777777" w:rsid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3C8BC43" w14:textId="77777777" w:rsid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F0369CF" w14:textId="77777777" w:rsidR="00B445BA" w:rsidRDefault="00B445BA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Implementation:</w:t>
      </w:r>
    </w:p>
    <w:p w14:paraId="035BD92C" w14:textId="77777777" w:rsidR="00B445BA" w:rsidRDefault="00B445BA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90A7964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numpy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as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np</w:t>
      </w:r>
    </w:p>
    <w:p w14:paraId="21DFF4E8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pandas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as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pd</w:t>
      </w:r>
    </w:p>
    <w:p w14:paraId="27C31A43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from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klearn.model</w:t>
      </w:r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_selection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test_split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learning_curve</w:t>
      </w:r>
      <w:proofErr w:type="spellEnd"/>
    </w:p>
    <w:p w14:paraId="02D335BD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from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klearn.linear</w:t>
      </w:r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_model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LogisticRegression</w:t>
      </w:r>
      <w:proofErr w:type="spellEnd"/>
    </w:p>
    <w:p w14:paraId="56EB4B14" w14:textId="77777777" w:rsidR="002F4596" w:rsidRPr="002F4596" w:rsidRDefault="002F4596" w:rsidP="002F4596">
      <w:pPr>
        <w:spacing w:after="0" w:line="285" w:lineRule="atLeast"/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</w:pPr>
    </w:p>
    <w:p w14:paraId="7BC14C61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from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klearn.preprocessing</w:t>
      </w:r>
      <w:proofErr w:type="spellEnd"/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tandardScaler</w:t>
      </w:r>
      <w:proofErr w:type="spellEnd"/>
    </w:p>
    <w:p w14:paraId="419C1256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from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klearn.metrics</w:t>
      </w:r>
      <w:proofErr w:type="spellEnd"/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accuracy_score</w:t>
      </w:r>
      <w:proofErr w:type="spellEnd"/>
    </w:p>
    <w:p w14:paraId="1B7849C8" w14:textId="77777777" w:rsidR="00960582" w:rsidRPr="00960582" w:rsidRDefault="00960582" w:rsidP="00960582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import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matplotlib.pyplot</w:t>
      </w:r>
      <w:proofErr w:type="spellEnd"/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r w:rsidRPr="00960582">
        <w:rPr>
          <w:rFonts w:ascii="Times New Roman" w:eastAsia="Times New Roman" w:hAnsi="Times New Roman" w:cs="Times New Roman"/>
          <w:color w:val="AF00DB"/>
          <w:sz w:val="24"/>
          <w:szCs w:val="24"/>
          <w:lang w:val="en-US" w:bidi="pa-IN"/>
        </w:rPr>
        <w:t>as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</w:t>
      </w: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</w:t>
      </w:r>
      <w:proofErr w:type="spellEnd"/>
    </w:p>
    <w:p w14:paraId="19FE8E65" w14:textId="77777777" w:rsidR="00710E19" w:rsidRPr="002F4596" w:rsidRDefault="00710E19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4F5DC392" w14:textId="1BAC17F5" w:rsidR="002F4596" w:rsidRPr="002F4596" w:rsidRDefault="00960582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proofErr w:type="gram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d.read</w:t>
      </w:r>
      <w:proofErr w:type="gram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_csv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960582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/content/drive/</w:t>
      </w:r>
      <w:proofErr w:type="spellStart"/>
      <w:r w:rsidRPr="00960582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MyDrive</w:t>
      </w:r>
      <w:proofErr w:type="spellEnd"/>
      <w:r w:rsidRPr="00960582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/</w:t>
      </w:r>
      <w:proofErr w:type="spellStart"/>
      <w:r w:rsidRPr="00960582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Colab</w:t>
      </w:r>
      <w:proofErr w:type="spellEnd"/>
      <w:r w:rsidRPr="00960582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 xml:space="preserve"> Notebooks/creditcard.csv'</w:t>
      </w:r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2750C16E" w14:textId="03AB10A7" w:rsidR="00960582" w:rsidRPr="002F4596" w:rsidRDefault="00960582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.head</w:t>
      </w:r>
      <w:proofErr w:type="spellEnd"/>
      <w:r w:rsidRPr="00960582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)</w:t>
      </w:r>
    </w:p>
    <w:p w14:paraId="0B7E345A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.info(</w:t>
      </w:r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5A72627" w14:textId="77777777" w:rsidR="00B445BA" w:rsidRPr="002F4596" w:rsidRDefault="00B445BA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CAEFE46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.isnull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.</w:t>
      </w:r>
      <w:r w:rsidRPr="002F4596">
        <w:rPr>
          <w:rFonts w:ascii="Times New Roman" w:eastAsia="Times New Roman" w:hAnsi="Times New Roman" w:cs="Times New Roman"/>
          <w:color w:val="795E26"/>
          <w:sz w:val="24"/>
          <w:szCs w:val="24"/>
          <w:lang w:val="en-US" w:bidi="pa-IN"/>
        </w:rPr>
        <w:t>sum</w:t>
      </w:r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)</w:t>
      </w:r>
    </w:p>
    <w:p w14:paraId="54AA93BC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4E94C7B7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X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.drop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Class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axis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3CBEA374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Y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cData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[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Class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]</w:t>
      </w:r>
    </w:p>
    <w:p w14:paraId="78916929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test_spli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(X, Y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est_siz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0.2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random_stat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50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405DBCBD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49819B58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scaler = </w:t>
      </w: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tandardScaler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0C316E17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caler.fit_transform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5F592A24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caler.transform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D7C49CB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B55B665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model = </w:t>
      </w: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LogisticRegressio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22434DC9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model.fi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AB29359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3C4CF829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_pred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model.predict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6FD915FC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accuracy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accuracy_</w:t>
      </w:r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cor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_pred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62D5443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gramStart"/>
      <w:r w:rsidRPr="002F4596">
        <w:rPr>
          <w:rFonts w:ascii="Times New Roman" w:eastAsia="Times New Roman" w:hAnsi="Times New Roman" w:cs="Times New Roman"/>
          <w:color w:val="795E26"/>
          <w:sz w:val="24"/>
          <w:szCs w:val="24"/>
          <w:lang w:val="en-US" w:bidi="pa-IN"/>
        </w:rPr>
        <w:t>print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proofErr w:type="gramEnd"/>
      <w:r w:rsidRPr="002F4596">
        <w:rPr>
          <w:rFonts w:ascii="Times New Roman" w:eastAsia="Times New Roman" w:hAnsi="Times New Roman" w:cs="Times New Roman"/>
          <w:color w:val="0000FF"/>
          <w:sz w:val="24"/>
          <w:szCs w:val="24"/>
          <w:lang w:val="en-US" w:bidi="pa-IN"/>
        </w:rPr>
        <w:t>f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Accuracy</w:t>
      </w:r>
      <w:proofErr w:type="spellEnd"/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 xml:space="preserve"> score on training data = 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{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accuracy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*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00:.2f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}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%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0B0BCCB3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59A4F6F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_pred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model.predict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1BE63443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est_accuracy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accuracy_</w:t>
      </w:r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scor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est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est_pred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696FA722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gramStart"/>
      <w:r w:rsidRPr="002F4596">
        <w:rPr>
          <w:rFonts w:ascii="Times New Roman" w:eastAsia="Times New Roman" w:hAnsi="Times New Roman" w:cs="Times New Roman"/>
          <w:color w:val="795E26"/>
          <w:sz w:val="24"/>
          <w:szCs w:val="24"/>
          <w:lang w:val="en-US" w:bidi="pa-IN"/>
        </w:rPr>
        <w:t>print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proofErr w:type="gramEnd"/>
      <w:r w:rsidRPr="002F4596">
        <w:rPr>
          <w:rFonts w:ascii="Times New Roman" w:eastAsia="Times New Roman" w:hAnsi="Times New Roman" w:cs="Times New Roman"/>
          <w:color w:val="0000FF"/>
          <w:sz w:val="24"/>
          <w:szCs w:val="24"/>
          <w:lang w:val="en-US" w:bidi="pa-IN"/>
        </w:rPr>
        <w:t>f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Accuracy</w:t>
      </w:r>
      <w:proofErr w:type="spellEnd"/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 xml:space="preserve"> score on test data = 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{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est_accuracy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*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00:.2f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}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%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440687F3" w14:textId="77777777" w:rsidR="002F4596" w:rsidRP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32C78D4C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iz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cor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est_scor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 =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learning_</w:t>
      </w:r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curv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model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X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Y_trai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cv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5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scoring=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accuracy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iz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=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np.linspac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0.1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.0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0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)</w:t>
      </w:r>
    </w:p>
    <w:p w14:paraId="0EDAAF8B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</w:p>
    <w:p w14:paraId="2C84606C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figure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figsize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=(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6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4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)</w:t>
      </w:r>
    </w:p>
    <w:p w14:paraId="6D73D178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plot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iz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np.mea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cor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axis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*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00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label=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Training Score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0F37D851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plot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rain_siz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 xml:space="preserve">, 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np.mean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proofErr w:type="spell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test_scores</w:t>
      </w:r>
      <w:proofErr w:type="spell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axis=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*</w:t>
      </w:r>
      <w:r w:rsidRPr="002F4596">
        <w:rPr>
          <w:rFonts w:ascii="Times New Roman" w:eastAsia="Times New Roman" w:hAnsi="Times New Roman" w:cs="Times New Roman"/>
          <w:color w:val="098156"/>
          <w:sz w:val="24"/>
          <w:szCs w:val="24"/>
          <w:lang w:val="en-US" w:bidi="pa-IN"/>
        </w:rPr>
        <w:t>100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, label=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Testing Score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6C72484E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xlabel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Dataset Size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74CD0F8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ylabel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Accuracy %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58F9A504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title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</w:t>
      </w:r>
      <w:r w:rsidRPr="002F4596">
        <w:rPr>
          <w:rFonts w:ascii="Times New Roman" w:eastAsia="Times New Roman" w:hAnsi="Times New Roman" w:cs="Times New Roman"/>
          <w:color w:val="A31515"/>
          <w:sz w:val="24"/>
          <w:szCs w:val="24"/>
          <w:lang w:val="en-US" w:bidi="pa-IN"/>
        </w:rPr>
        <w:t>'Learning Curves'</w:t>
      </w:r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)</w:t>
      </w:r>
    </w:p>
    <w:p w14:paraId="7C3C6C15" w14:textId="77777777" w:rsidR="002F4596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legend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)</w:t>
      </w:r>
    </w:p>
    <w:p w14:paraId="5A5C2C93" w14:textId="341FD5BD" w:rsidR="00710E19" w:rsidRPr="002F4596" w:rsidRDefault="002F4596" w:rsidP="002F4596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</w:pPr>
      <w:proofErr w:type="spellStart"/>
      <w:proofErr w:type="gramStart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plt.show</w:t>
      </w:r>
      <w:proofErr w:type="spellEnd"/>
      <w:proofErr w:type="gramEnd"/>
      <w:r w:rsidRPr="002F4596">
        <w:rPr>
          <w:rFonts w:ascii="Times New Roman" w:eastAsia="Times New Roman" w:hAnsi="Times New Roman" w:cs="Times New Roman"/>
          <w:color w:val="000000"/>
          <w:sz w:val="24"/>
          <w:szCs w:val="24"/>
          <w:lang w:val="en-US" w:bidi="pa-IN"/>
        </w:rPr>
        <w:t>()</w:t>
      </w:r>
    </w:p>
    <w:p w14:paraId="4457954B" w14:textId="77777777" w:rsidR="002F4596" w:rsidRDefault="002F4596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1E3D6E4" w14:textId="70FF0B27" w:rsidR="00440EBA" w:rsidRPr="00A315ED" w:rsidRDefault="006D0EC1" w:rsidP="00A315ED">
      <w:pPr>
        <w:pStyle w:val="NoSpacing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315ED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</w:p>
    <w:p w14:paraId="39165C35" w14:textId="77777777" w:rsidR="00440EBA" w:rsidRDefault="00440EBA" w:rsidP="00A315ED">
      <w:pPr>
        <w:pStyle w:val="NoSpacing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5397FEAE" w14:textId="77777777" w:rsidR="0004258B" w:rsidRDefault="0004258B" w:rsidP="00A315ED">
      <w:pPr>
        <w:pStyle w:val="NoSpacing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3C49B4BD" w14:textId="4717B272" w:rsidR="00F45A94" w:rsidRDefault="002F4596" w:rsidP="002F4596">
      <w:pPr>
        <w:pStyle w:val="NoSpacing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  <w:r w:rsidRPr="002F4596">
        <w:rPr>
          <w:rFonts w:ascii="Times New Roman" w:hAnsi="Times New Roman" w:cs="Times New Roman"/>
          <w:b/>
          <w:bCs/>
          <w:noProof/>
          <w:sz w:val="36"/>
          <w:szCs w:val="32"/>
          <w:lang w:val="en-US" w:bidi="pa-IN"/>
        </w:rPr>
        <w:drawing>
          <wp:inline distT="0" distB="0" distL="0" distR="0" wp14:anchorId="7325982A" wp14:editId="33DBE547">
            <wp:extent cx="6641392" cy="2686050"/>
            <wp:effectExtent l="19050" t="19050" r="2667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1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82"/>
                    <a:stretch/>
                  </pic:blipFill>
                  <pic:spPr bwMode="auto">
                    <a:xfrm>
                      <a:off x="0" y="0"/>
                      <a:ext cx="6645910" cy="26878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65CCB" w14:textId="77777777" w:rsidR="002F4596" w:rsidRDefault="002F4596" w:rsidP="002F4596">
      <w:pPr>
        <w:pStyle w:val="NoSpacing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74720E6E" w14:textId="0AB4C174" w:rsidR="003E6790" w:rsidRDefault="003E6790" w:rsidP="002F4596">
      <w:pPr>
        <w:pStyle w:val="NoSpacing"/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sz w:val="36"/>
          <w:szCs w:val="32"/>
        </w:rPr>
        <w:tab/>
        <w:t xml:space="preserve">      </w:t>
      </w:r>
    </w:p>
    <w:p w14:paraId="5BBA952D" w14:textId="77777777" w:rsidR="003E6790" w:rsidRDefault="003E6790" w:rsidP="002F4596">
      <w:pPr>
        <w:pStyle w:val="NoSpacing"/>
        <w:rPr>
          <w:rFonts w:ascii="Times New Roman" w:hAnsi="Times New Roman" w:cs="Times New Roman"/>
          <w:sz w:val="36"/>
          <w:szCs w:val="32"/>
        </w:rPr>
      </w:pPr>
    </w:p>
    <w:p w14:paraId="79F4ADBC" w14:textId="0A24B746" w:rsidR="003E6790" w:rsidRDefault="003E6790" w:rsidP="0004258B">
      <w:pPr>
        <w:pStyle w:val="NoSpacing"/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noProof/>
          <w:sz w:val="36"/>
          <w:szCs w:val="32"/>
          <w:lang w:val="en-US" w:bidi="pa-IN"/>
        </w:rPr>
        <w:drawing>
          <wp:inline distT="0" distB="0" distL="0" distR="0" wp14:anchorId="3D97A264" wp14:editId="1D0B76F2">
            <wp:extent cx="6661887" cy="3379776"/>
            <wp:effectExtent l="19050" t="19050" r="2476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4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56"/>
                    <a:stretch/>
                  </pic:blipFill>
                  <pic:spPr bwMode="auto">
                    <a:xfrm>
                      <a:off x="0" y="0"/>
                      <a:ext cx="6680259" cy="338909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A5E70" w14:textId="77777777" w:rsidR="003E6790" w:rsidRDefault="003E6790" w:rsidP="002F4596">
      <w:pPr>
        <w:pStyle w:val="NoSpacing"/>
        <w:rPr>
          <w:rFonts w:ascii="Times New Roman" w:hAnsi="Times New Roman" w:cs="Times New Roman"/>
          <w:sz w:val="36"/>
          <w:szCs w:val="32"/>
        </w:rPr>
      </w:pPr>
    </w:p>
    <w:p w14:paraId="0AEF821B" w14:textId="77777777" w:rsidR="00066BB0" w:rsidRDefault="00066BB0" w:rsidP="002F4596">
      <w:pPr>
        <w:pStyle w:val="NoSpacing"/>
        <w:rPr>
          <w:rFonts w:ascii="Times New Roman" w:hAnsi="Times New Roman" w:cs="Times New Roman"/>
          <w:sz w:val="36"/>
          <w:szCs w:val="32"/>
        </w:rPr>
      </w:pPr>
    </w:p>
    <w:p w14:paraId="598D1BE0" w14:textId="77777777" w:rsidR="0004258B" w:rsidRDefault="0004258B" w:rsidP="003E6790">
      <w:pPr>
        <w:pStyle w:val="NoSpacing"/>
        <w:jc w:val="center"/>
        <w:rPr>
          <w:rFonts w:ascii="Times New Roman" w:hAnsi="Times New Roman" w:cs="Times New Roman"/>
          <w:noProof/>
          <w:sz w:val="36"/>
          <w:szCs w:val="32"/>
          <w:lang w:val="en-US" w:bidi="pa-IN"/>
        </w:rPr>
      </w:pPr>
    </w:p>
    <w:p w14:paraId="7E7598DE" w14:textId="5E24978E" w:rsidR="003E6790" w:rsidRDefault="003E6790" w:rsidP="0004258B">
      <w:pPr>
        <w:pStyle w:val="NoSpacing"/>
        <w:jc w:val="center"/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noProof/>
          <w:sz w:val="36"/>
          <w:szCs w:val="32"/>
          <w:lang w:val="en-US" w:bidi="pa-IN"/>
        </w:rPr>
        <w:drawing>
          <wp:inline distT="0" distB="0" distL="0" distR="0" wp14:anchorId="3CD71D05" wp14:editId="13A59D80">
            <wp:extent cx="5412493" cy="2733675"/>
            <wp:effectExtent l="19050" t="19050" r="1714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5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54"/>
                    <a:stretch/>
                  </pic:blipFill>
                  <pic:spPr bwMode="auto">
                    <a:xfrm>
                      <a:off x="0" y="0"/>
                      <a:ext cx="5412493" cy="27336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6A1CC" w14:textId="77777777" w:rsidR="003E6790" w:rsidRDefault="003E6790" w:rsidP="002F4596">
      <w:pPr>
        <w:pStyle w:val="NoSpacing"/>
        <w:rPr>
          <w:rFonts w:ascii="Times New Roman" w:hAnsi="Times New Roman" w:cs="Times New Roman"/>
          <w:sz w:val="36"/>
          <w:szCs w:val="32"/>
        </w:rPr>
      </w:pPr>
    </w:p>
    <w:p w14:paraId="4DD601D0" w14:textId="435A90F4" w:rsidR="003E6790" w:rsidRPr="003E6790" w:rsidRDefault="003E6790" w:rsidP="0004258B">
      <w:pPr>
        <w:pStyle w:val="NoSpacing"/>
        <w:jc w:val="center"/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noProof/>
          <w:sz w:val="36"/>
          <w:szCs w:val="32"/>
          <w:lang w:val="en-US" w:bidi="pa-IN"/>
        </w:rPr>
        <w:drawing>
          <wp:inline distT="0" distB="0" distL="0" distR="0" wp14:anchorId="0477C832" wp14:editId="6602A73B">
            <wp:extent cx="5414848" cy="5010150"/>
            <wp:effectExtent l="19050" t="19050" r="14605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6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26"/>
                    <a:stretch/>
                  </pic:blipFill>
                  <pic:spPr bwMode="auto">
                    <a:xfrm>
                      <a:off x="0" y="0"/>
                      <a:ext cx="5419346" cy="50143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E6790" w:rsidRPr="003E6790" w:rsidSect="00957669">
      <w:headerReference w:type="default" r:id="rId12"/>
      <w:footerReference w:type="default" r:id="rId13"/>
      <w:pgSz w:w="11906" w:h="16838"/>
      <w:pgMar w:top="680" w:right="720" w:bottom="737" w:left="720" w:header="56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2E3D5" w14:textId="77777777" w:rsidR="00207A91" w:rsidRDefault="00207A91">
      <w:pPr>
        <w:spacing w:line="240" w:lineRule="auto"/>
      </w:pPr>
      <w:r>
        <w:separator/>
      </w:r>
    </w:p>
  </w:endnote>
  <w:endnote w:type="continuationSeparator" w:id="0">
    <w:p w14:paraId="64C014D3" w14:textId="77777777" w:rsidR="00207A91" w:rsidRDefault="00207A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62EF" w14:textId="2671AECA" w:rsidR="00957669" w:rsidRDefault="00957669">
    <w:r>
      <w:rPr>
        <w:noProof/>
        <w:lang w:val="en-US" w:bidi="pa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17E7DB" wp14:editId="113E78F8">
              <wp:simplePos x="0" y="0"/>
              <wp:positionH relativeFrom="column">
                <wp:posOffset>-457200</wp:posOffset>
              </wp:positionH>
              <wp:positionV relativeFrom="paragraph">
                <wp:posOffset>127635</wp:posOffset>
              </wp:positionV>
              <wp:extent cx="7572375" cy="0"/>
              <wp:effectExtent l="0" t="0" r="952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7237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EB6803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10.05pt" to="560.2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" strokecolor="black [3213]" strokeweight="1pt">
              <v:stroke joinstyle="miter"/>
            </v:line>
          </w:pict>
        </mc:Fallback>
      </mc:AlternateConten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41"/>
      <w:gridCol w:w="5341"/>
    </w:tblGrid>
    <w:tr w:rsidR="00F4111A" w:rsidRPr="00F4111A" w14:paraId="48488241" w14:textId="77777777" w:rsidTr="00F4111A">
      <w:tc>
        <w:tcPr>
          <w:tcW w:w="5341" w:type="dxa"/>
        </w:tcPr>
        <w:p w14:paraId="2E889AE6" w14:textId="2A59DB70" w:rsidR="00F4111A" w:rsidRPr="00F4111A" w:rsidRDefault="00F4111A" w:rsidP="0004258B">
          <w:pPr>
            <w:pStyle w:val="Footer"/>
            <w:rPr>
              <w:sz w:val="24"/>
              <w:szCs w:val="24"/>
              <w:lang w:val="en-US"/>
            </w:rPr>
          </w:pPr>
          <w:r w:rsidRPr="00F4111A">
            <w:rPr>
              <w:b/>
              <w:bCs/>
              <w:sz w:val="24"/>
              <w:szCs w:val="24"/>
              <w:lang w:val="en-US"/>
            </w:rPr>
            <w:t xml:space="preserve">Name: </w:t>
          </w:r>
          <w:r w:rsidR="00847FCD">
            <w:rPr>
              <w:sz w:val="24"/>
              <w:szCs w:val="24"/>
              <w:lang w:val="en-US"/>
            </w:rPr>
            <w:t>SUMIT KUMAR</w:t>
          </w:r>
        </w:p>
      </w:tc>
      <w:tc>
        <w:tcPr>
          <w:tcW w:w="5341" w:type="dxa"/>
        </w:tcPr>
        <w:p w14:paraId="49AB3622" w14:textId="59AEA852" w:rsidR="00F4111A" w:rsidRPr="00F4111A" w:rsidRDefault="00F4111A" w:rsidP="0004258B">
          <w:pPr>
            <w:pStyle w:val="Footer"/>
            <w:tabs>
              <w:tab w:val="center" w:pos="2562"/>
              <w:tab w:val="right" w:pos="5125"/>
            </w:tabs>
            <w:rPr>
              <w:sz w:val="24"/>
              <w:szCs w:val="24"/>
              <w:lang w:val="en-US"/>
            </w:rPr>
          </w:pPr>
          <w:r>
            <w:rPr>
              <w:b/>
              <w:bCs/>
              <w:sz w:val="24"/>
              <w:szCs w:val="24"/>
              <w:lang w:val="en-US"/>
            </w:rPr>
            <w:tab/>
          </w:r>
          <w:r>
            <w:rPr>
              <w:b/>
              <w:bCs/>
              <w:sz w:val="24"/>
              <w:szCs w:val="24"/>
              <w:lang w:val="en-US"/>
            </w:rPr>
            <w:tab/>
          </w:r>
          <w:r w:rsidRPr="00F4111A">
            <w:rPr>
              <w:b/>
              <w:bCs/>
              <w:sz w:val="24"/>
              <w:szCs w:val="24"/>
              <w:lang w:val="en-US"/>
            </w:rPr>
            <w:t xml:space="preserve">UID: </w:t>
          </w:r>
          <w:r w:rsidRPr="00F4111A">
            <w:rPr>
              <w:sz w:val="24"/>
              <w:szCs w:val="24"/>
              <w:lang w:val="en-US"/>
            </w:rPr>
            <w:t>20BCS</w:t>
          </w:r>
          <w:r w:rsidR="00847FCD">
            <w:rPr>
              <w:sz w:val="24"/>
              <w:szCs w:val="24"/>
              <w:lang w:val="en-US"/>
            </w:rPr>
            <w:t>8226</w:t>
          </w:r>
        </w:p>
      </w:tc>
    </w:tr>
  </w:tbl>
  <w:p w14:paraId="21E49B35" w14:textId="568A5268" w:rsidR="00440EBA" w:rsidRPr="00F4111A" w:rsidRDefault="00440EBA" w:rsidP="00F4111A">
    <w:pPr>
      <w:pStyle w:val="Footer"/>
      <w:rPr>
        <w:b/>
        <w:bCs/>
        <w:sz w:val="24"/>
        <w:szCs w:val="24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829EC" w14:textId="77777777" w:rsidR="00207A91" w:rsidRDefault="00207A91">
      <w:pPr>
        <w:spacing w:after="0"/>
      </w:pPr>
      <w:r>
        <w:separator/>
      </w:r>
    </w:p>
  </w:footnote>
  <w:footnote w:type="continuationSeparator" w:id="0">
    <w:p w14:paraId="3EB5040A" w14:textId="77777777" w:rsidR="00207A91" w:rsidRDefault="00207A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6D54" w14:textId="4D4F3572" w:rsidR="00440EBA" w:rsidRDefault="00C81DAC" w:rsidP="00F4111A">
    <w:pPr>
      <w:pStyle w:val="Header"/>
      <w:tabs>
        <w:tab w:val="clear" w:pos="4513"/>
        <w:tab w:val="clear" w:pos="9026"/>
      </w:tabs>
      <w:jc w:val="center"/>
    </w:pPr>
    <w:r>
      <w:rPr>
        <w:b/>
        <w:bCs/>
        <w:noProof/>
        <w:lang w:val="en-US" w:bidi="pa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521469" wp14:editId="29134597">
              <wp:simplePos x="0" y="0"/>
              <wp:positionH relativeFrom="column">
                <wp:posOffset>-95250</wp:posOffset>
              </wp:positionH>
              <wp:positionV relativeFrom="paragraph">
                <wp:posOffset>821055</wp:posOffset>
              </wp:positionV>
              <wp:extent cx="6924675" cy="314325"/>
              <wp:effectExtent l="0" t="0" r="9525" b="952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24675" cy="3143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FA668" w14:textId="4F41F7D7" w:rsidR="00440EBA" w:rsidRPr="00F4111A" w:rsidRDefault="006D0EC1" w:rsidP="00F4111A">
                          <w:pPr>
                            <w:shd w:val="clear" w:color="auto" w:fill="FFFFFF" w:themeFill="background1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Course</w:t>
                          </w:r>
                          <w:r w:rsidR="00F4111A"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Name:</w:t>
                          </w:r>
                          <w:r w:rsidR="00F4111A"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 xml:space="preserve"> </w:t>
                          </w:r>
                          <w:r w:rsidR="00593AE5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Business Intellig</w:t>
                          </w:r>
                          <w:r w:rsidR="00F4111A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ence</w:t>
                          </w:r>
                          <w:r w:rsidR="00C81DAC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 Lab</w:t>
                          </w:r>
                          <w:r w:rsidR="00E87E07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</w:r>
                          <w:r w:rsidR="00A315ED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</w:r>
                          <w:r w:rsidR="00A315ED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</w:r>
                          <w:r w:rsidR="00A315ED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</w:r>
                          <w:r w:rsidR="00A315ED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</w:r>
                          <w:r w:rsidR="00A315ED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ab/>
                            <w:t xml:space="preserve">   </w:t>
                          </w:r>
                          <w:r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 xml:space="preserve">Course </w:t>
                          </w:r>
                          <w:r w:rsidR="00C81DAC"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C</w:t>
                          </w:r>
                          <w:r w:rsidRPr="00F4111A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ode:</w:t>
                          </w:r>
                          <w:r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 </w:t>
                          </w:r>
                          <w:r w:rsidR="00F4111A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20</w:t>
                          </w:r>
                          <w:r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CS</w:t>
                          </w:r>
                          <w:r w:rsidR="00C81DAC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P</w:t>
                          </w:r>
                          <w:r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-4</w:t>
                          </w:r>
                          <w:r w:rsidR="00F4111A" w:rsidRPr="00F4111A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21</w:t>
                          </w:r>
                        </w:p>
                        <w:p w14:paraId="4C8FC15E" w14:textId="77777777" w:rsidR="00440EBA" w:rsidRPr="00F4111A" w:rsidRDefault="00440EBA" w:rsidP="00F4111A">
                          <w:pPr>
                            <w:pStyle w:val="Header"/>
                            <w:shd w:val="clear" w:color="auto" w:fill="FFFFFF" w:themeFill="background1"/>
                            <w:tabs>
                              <w:tab w:val="clear" w:pos="4513"/>
                              <w:tab w:val="clear" w:pos="9026"/>
                            </w:tabs>
                            <w:rPr>
                              <w:color w:val="000000" w:themeColor="text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5214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7.5pt;margin-top:64.65pt;width:545.25pt;height:24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" stroked="f">
              <v:textbox>
                <w:txbxContent>
                  <w:p w14:paraId="6BAFA668" w14:textId="4F41F7D7" w:rsidR="00440EBA" w:rsidRPr="00F4111A" w:rsidRDefault="006D0EC1" w:rsidP="00F4111A">
                    <w:pPr>
                      <w:shd w:val="clear" w:color="auto" w:fill="FFFFFF" w:themeFill="background1"/>
                      <w:rPr>
                        <w:color w:val="000000" w:themeColor="text1"/>
                        <w:sz w:val="24"/>
                        <w:szCs w:val="24"/>
                      </w:rPr>
                    </w:pPr>
                    <w:r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>Course</w:t>
                    </w:r>
                    <w:r w:rsidR="00F4111A"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>Name:</w:t>
                    </w:r>
                    <w:r w:rsidR="00F4111A"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="00593AE5">
                      <w:rPr>
                        <w:color w:val="000000" w:themeColor="text1"/>
                        <w:sz w:val="24"/>
                        <w:szCs w:val="24"/>
                      </w:rPr>
                      <w:t>Business Intellig</w:t>
                    </w:r>
                    <w:r w:rsidR="00F4111A" w:rsidRPr="00F4111A">
                      <w:rPr>
                        <w:color w:val="000000" w:themeColor="text1"/>
                        <w:sz w:val="24"/>
                        <w:szCs w:val="24"/>
                      </w:rPr>
                      <w:t>ence</w:t>
                    </w:r>
                    <w:r w:rsidR="00C81DAC" w:rsidRPr="00F4111A">
                      <w:rPr>
                        <w:color w:val="000000" w:themeColor="text1"/>
                        <w:sz w:val="24"/>
                        <w:szCs w:val="24"/>
                      </w:rPr>
                      <w:t xml:space="preserve"> Lab</w:t>
                    </w:r>
                    <w:r w:rsidR="00E87E07" w:rsidRPr="00F4111A">
                      <w:rPr>
                        <w:color w:val="000000" w:themeColor="text1"/>
                        <w:sz w:val="24"/>
                        <w:szCs w:val="24"/>
                      </w:rPr>
                      <w:tab/>
                    </w:r>
                    <w:r w:rsidR="00A315ED">
                      <w:rPr>
                        <w:color w:val="000000" w:themeColor="text1"/>
                        <w:sz w:val="24"/>
                        <w:szCs w:val="24"/>
                      </w:rPr>
                      <w:tab/>
                    </w:r>
                    <w:r w:rsidR="00A315ED">
                      <w:rPr>
                        <w:color w:val="000000" w:themeColor="text1"/>
                        <w:sz w:val="24"/>
                        <w:szCs w:val="24"/>
                      </w:rPr>
                      <w:tab/>
                    </w:r>
                    <w:r w:rsidR="00A315ED">
                      <w:rPr>
                        <w:color w:val="000000" w:themeColor="text1"/>
                        <w:sz w:val="24"/>
                        <w:szCs w:val="24"/>
                      </w:rPr>
                      <w:tab/>
                    </w:r>
                    <w:r w:rsidR="00A315ED">
                      <w:rPr>
                        <w:color w:val="000000" w:themeColor="text1"/>
                        <w:sz w:val="24"/>
                        <w:szCs w:val="24"/>
                      </w:rPr>
                      <w:tab/>
                    </w:r>
                    <w:r w:rsidR="00A315ED">
                      <w:rPr>
                        <w:color w:val="000000" w:themeColor="text1"/>
                        <w:sz w:val="24"/>
                        <w:szCs w:val="24"/>
                      </w:rPr>
                      <w:tab/>
                      <w:t xml:space="preserve">   </w:t>
                    </w:r>
                    <w:r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 xml:space="preserve">Course </w:t>
                    </w:r>
                    <w:r w:rsidR="00C81DAC"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>C</w:t>
                    </w:r>
                    <w:r w:rsidRPr="00F4111A">
                      <w:rPr>
                        <w:b/>
                        <w:bCs/>
                        <w:color w:val="000000" w:themeColor="text1"/>
                        <w:sz w:val="24"/>
                        <w:szCs w:val="24"/>
                      </w:rPr>
                      <w:t>ode:</w:t>
                    </w:r>
                    <w:r w:rsidRPr="00F4111A">
                      <w:rPr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="00F4111A" w:rsidRPr="00F4111A">
                      <w:rPr>
                        <w:color w:val="000000" w:themeColor="text1"/>
                        <w:sz w:val="24"/>
                        <w:szCs w:val="24"/>
                      </w:rPr>
                      <w:t>20</w:t>
                    </w:r>
                    <w:r w:rsidRPr="00F4111A">
                      <w:rPr>
                        <w:color w:val="000000" w:themeColor="text1"/>
                        <w:sz w:val="24"/>
                        <w:szCs w:val="24"/>
                      </w:rPr>
                      <w:t>CS</w:t>
                    </w:r>
                    <w:r w:rsidR="00C81DAC" w:rsidRPr="00F4111A">
                      <w:rPr>
                        <w:color w:val="000000" w:themeColor="text1"/>
                        <w:sz w:val="24"/>
                        <w:szCs w:val="24"/>
                      </w:rPr>
                      <w:t>P</w:t>
                    </w:r>
                    <w:r w:rsidRPr="00F4111A">
                      <w:rPr>
                        <w:color w:val="000000" w:themeColor="text1"/>
                        <w:sz w:val="24"/>
                        <w:szCs w:val="24"/>
                      </w:rPr>
                      <w:t>-4</w:t>
                    </w:r>
                    <w:r w:rsidR="00F4111A" w:rsidRPr="00F4111A">
                      <w:rPr>
                        <w:color w:val="000000" w:themeColor="text1"/>
                        <w:sz w:val="24"/>
                        <w:szCs w:val="24"/>
                      </w:rPr>
                      <w:t>21</w:t>
                    </w:r>
                  </w:p>
                  <w:p w14:paraId="4C8FC15E" w14:textId="77777777" w:rsidR="00440EBA" w:rsidRPr="00F4111A" w:rsidRDefault="00440EBA" w:rsidP="00F4111A">
                    <w:pPr>
                      <w:pStyle w:val="Header"/>
                      <w:shd w:val="clear" w:color="auto" w:fill="FFFFFF" w:themeFill="background1"/>
                      <w:tabs>
                        <w:tab w:val="clear" w:pos="4513"/>
                        <w:tab w:val="clear" w:pos="9026"/>
                      </w:tabs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w:pict>
        </mc:Fallback>
      </mc:AlternateContent>
    </w:r>
    <w:r w:rsidR="00957669">
      <w:rPr>
        <w:noProof/>
        <w:lang w:val="en-US" w:bidi="pa-IN"/>
      </w:rPr>
      <w:drawing>
        <wp:inline distT="0" distB="0" distL="0" distR="0" wp14:anchorId="7C18F618" wp14:editId="64A5F259">
          <wp:extent cx="6355715" cy="866775"/>
          <wp:effectExtent l="0" t="0" r="6985" b="9525"/>
          <wp:docPr id="9" name="Picture 9" descr="C:\Users\saksh\Desktop\Screenshot 2022-09-12 115647.pngScreenshot 2022-09-12 1156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:\Users\saksh\Desktop\Screenshot 2022-09-12 115647.pngScreenshot 2022-09-12 11564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55715" cy="8666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B2009CF" w14:textId="083EC456" w:rsidR="00440EBA" w:rsidRDefault="006D0EC1">
    <w:pPr>
      <w:pStyle w:val="Header"/>
      <w:tabs>
        <w:tab w:val="clear" w:pos="4513"/>
        <w:tab w:val="clear" w:pos="9026"/>
      </w:tabs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155A4"/>
    <w:multiLevelType w:val="hybridMultilevel"/>
    <w:tmpl w:val="56C678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5595B"/>
    <w:multiLevelType w:val="hybridMultilevel"/>
    <w:tmpl w:val="A5E25D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55357"/>
    <w:multiLevelType w:val="hybridMultilevel"/>
    <w:tmpl w:val="DF94B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532E9"/>
    <w:multiLevelType w:val="hybridMultilevel"/>
    <w:tmpl w:val="B8D67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32E47"/>
    <w:multiLevelType w:val="hybridMultilevel"/>
    <w:tmpl w:val="76702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AF5546"/>
    <w:multiLevelType w:val="hybridMultilevel"/>
    <w:tmpl w:val="76702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3544C"/>
    <w:multiLevelType w:val="hybridMultilevel"/>
    <w:tmpl w:val="64207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A01DF9"/>
    <w:multiLevelType w:val="multilevel"/>
    <w:tmpl w:val="41221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78914697">
    <w:abstractNumId w:val="3"/>
  </w:num>
  <w:num w:numId="2" w16cid:durableId="2012484911">
    <w:abstractNumId w:val="1"/>
  </w:num>
  <w:num w:numId="3" w16cid:durableId="56704313">
    <w:abstractNumId w:val="0"/>
  </w:num>
  <w:num w:numId="4" w16cid:durableId="171266809">
    <w:abstractNumId w:val="2"/>
  </w:num>
  <w:num w:numId="5" w16cid:durableId="1240943468">
    <w:abstractNumId w:val="5"/>
  </w:num>
  <w:num w:numId="6" w16cid:durableId="963003593">
    <w:abstractNumId w:val="7"/>
  </w:num>
  <w:num w:numId="7" w16cid:durableId="452791752">
    <w:abstractNumId w:val="4"/>
  </w:num>
  <w:num w:numId="8" w16cid:durableId="7861191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MbAwMzIyMzYxMDdW0lEKTi0uzszPAykwqgUAWn8jBywAAAA="/>
  </w:docVars>
  <w:rsids>
    <w:rsidRoot w:val="004F24C2"/>
    <w:rsid w:val="0001007F"/>
    <w:rsid w:val="0004258B"/>
    <w:rsid w:val="00066BB0"/>
    <w:rsid w:val="00077477"/>
    <w:rsid w:val="00103AC5"/>
    <w:rsid w:val="00113A05"/>
    <w:rsid w:val="0011635E"/>
    <w:rsid w:val="0019603A"/>
    <w:rsid w:val="001B5BA5"/>
    <w:rsid w:val="00207A91"/>
    <w:rsid w:val="00226FB4"/>
    <w:rsid w:val="002A4259"/>
    <w:rsid w:val="002B6AEE"/>
    <w:rsid w:val="002E62CE"/>
    <w:rsid w:val="002F4596"/>
    <w:rsid w:val="00311D33"/>
    <w:rsid w:val="003256CF"/>
    <w:rsid w:val="00353856"/>
    <w:rsid w:val="00395385"/>
    <w:rsid w:val="003E6790"/>
    <w:rsid w:val="00436196"/>
    <w:rsid w:val="00440EBA"/>
    <w:rsid w:val="0046174E"/>
    <w:rsid w:val="00485467"/>
    <w:rsid w:val="00495F65"/>
    <w:rsid w:val="004C5FCF"/>
    <w:rsid w:val="004F24C2"/>
    <w:rsid w:val="00551339"/>
    <w:rsid w:val="00593AE5"/>
    <w:rsid w:val="00692E83"/>
    <w:rsid w:val="006B5691"/>
    <w:rsid w:val="006D0EC1"/>
    <w:rsid w:val="006E053F"/>
    <w:rsid w:val="00710E19"/>
    <w:rsid w:val="007303ED"/>
    <w:rsid w:val="00734236"/>
    <w:rsid w:val="00771440"/>
    <w:rsid w:val="007A5854"/>
    <w:rsid w:val="007E5D0F"/>
    <w:rsid w:val="00847FCD"/>
    <w:rsid w:val="008C425D"/>
    <w:rsid w:val="008D6507"/>
    <w:rsid w:val="00956255"/>
    <w:rsid w:val="00957669"/>
    <w:rsid w:val="00960582"/>
    <w:rsid w:val="00A315ED"/>
    <w:rsid w:val="00A86B87"/>
    <w:rsid w:val="00B445BA"/>
    <w:rsid w:val="00B71FA7"/>
    <w:rsid w:val="00B723E0"/>
    <w:rsid w:val="00C44848"/>
    <w:rsid w:val="00C5408C"/>
    <w:rsid w:val="00C81B2C"/>
    <w:rsid w:val="00C81DAC"/>
    <w:rsid w:val="00CB10FF"/>
    <w:rsid w:val="00CE00B1"/>
    <w:rsid w:val="00D1637D"/>
    <w:rsid w:val="00E013C0"/>
    <w:rsid w:val="00E76836"/>
    <w:rsid w:val="00E87E07"/>
    <w:rsid w:val="00E97EFE"/>
    <w:rsid w:val="00EA6FB4"/>
    <w:rsid w:val="00EB4B9C"/>
    <w:rsid w:val="00F4111A"/>
    <w:rsid w:val="00F45A94"/>
    <w:rsid w:val="00F77DA5"/>
    <w:rsid w:val="6A2622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0F7729"/>
  <w15:docId w15:val="{1622F5F9-6BEC-43D4-B8C2-1BD93FE76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link w:val="TitleChar"/>
    <w:uiPriority w:val="10"/>
    <w:qFormat/>
    <w:pPr>
      <w:widowControl w:val="0"/>
      <w:autoSpaceDE w:val="0"/>
      <w:autoSpaceDN w:val="0"/>
      <w:spacing w:before="250" w:after="0" w:line="240" w:lineRule="auto"/>
      <w:ind w:left="3578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sz w:val="22"/>
      <w:szCs w:val="2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pPr>
      <w:widowControl w:val="0"/>
      <w:autoSpaceDE w:val="0"/>
      <w:autoSpaceDN w:val="0"/>
      <w:spacing w:before="26" w:after="0" w:line="240" w:lineRule="auto"/>
      <w:ind w:left="1120" w:hanging="450"/>
    </w:pPr>
    <w:rPr>
      <w:rFonts w:ascii="Times New Roman" w:eastAsia="Times New Roman" w:hAnsi="Times New Roman" w:cs="Times New Roman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41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31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pa-IN"/>
    </w:rPr>
  </w:style>
  <w:style w:type="character" w:styleId="Strong">
    <w:name w:val="Strong"/>
    <w:basedOn w:val="DefaultParagraphFont"/>
    <w:uiPriority w:val="22"/>
    <w:qFormat/>
    <w:rsid w:val="00A315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6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8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54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09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7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1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8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5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5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0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7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7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4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1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3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5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8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1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05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4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82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9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kaan gupta</dc:creator>
  <cp:lastModifiedBy>SUMIT KUMAR</cp:lastModifiedBy>
  <cp:revision>51</cp:revision>
  <cp:lastPrinted>2023-09-26T17:49:00Z</cp:lastPrinted>
  <dcterms:created xsi:type="dcterms:W3CDTF">2023-07-25T05:38:00Z</dcterms:created>
  <dcterms:modified xsi:type="dcterms:W3CDTF">2023-09-26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5389A5BBF2F84AAC8D3BC783348EA25E</vt:lpwstr>
  </property>
</Properties>
</file>